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80BA8" w14:textId="77777777" w:rsidR="00794748" w:rsidRDefault="00000000">
      <w:pPr>
        <w:pStyle w:val="BodyText"/>
        <w:spacing w:before="80" w:line="276" w:lineRule="auto"/>
        <w:ind w:right="6854"/>
      </w:pPr>
      <w:r>
        <w:t>Joy</w:t>
      </w:r>
      <w:r>
        <w:rPr>
          <w:spacing w:val="-16"/>
        </w:rPr>
        <w:t xml:space="preserve"> </w:t>
      </w:r>
      <w:r>
        <w:t>Rockniel</w:t>
      </w:r>
      <w:r>
        <w:rPr>
          <w:spacing w:val="-15"/>
        </w:rPr>
        <w:t xml:space="preserve"> </w:t>
      </w:r>
      <w:r>
        <w:t>Abadi Matthew Chang Wilbert Bernardi</w:t>
      </w:r>
    </w:p>
    <w:p w14:paraId="5B33DCBC" w14:textId="77777777" w:rsidR="00794748" w:rsidRDefault="00000000">
      <w:pPr>
        <w:pStyle w:val="BodyText"/>
      </w:pPr>
      <w:r>
        <w:t>Raka</w:t>
      </w:r>
      <w:r>
        <w:rPr>
          <w:spacing w:val="-6"/>
        </w:rPr>
        <w:t xml:space="preserve"> </w:t>
      </w:r>
      <w:r>
        <w:t>Satya</w:t>
      </w:r>
      <w:r>
        <w:rPr>
          <w:spacing w:val="-6"/>
        </w:rPr>
        <w:t xml:space="preserve"> </w:t>
      </w:r>
      <w:r>
        <w:t>Wurya</w:t>
      </w:r>
      <w:r>
        <w:rPr>
          <w:spacing w:val="-6"/>
        </w:rPr>
        <w:t xml:space="preserve"> </w:t>
      </w:r>
      <w:r>
        <w:rPr>
          <w:spacing w:val="-2"/>
        </w:rPr>
        <w:t>Andhika</w:t>
      </w:r>
    </w:p>
    <w:p w14:paraId="59C6FD31" w14:textId="77777777" w:rsidR="008610A3" w:rsidRDefault="008610A3" w:rsidP="00DC42BA">
      <w:pPr>
        <w:pStyle w:val="BodyText"/>
        <w:spacing w:before="1" w:line="276" w:lineRule="auto"/>
        <w:ind w:left="0"/>
      </w:pPr>
    </w:p>
    <w:p w14:paraId="1950FC8E" w14:textId="10A3A170" w:rsidR="008610A3" w:rsidRDefault="008610A3">
      <w:pPr>
        <w:pStyle w:val="BodyText"/>
        <w:spacing w:before="1" w:line="276" w:lineRule="auto"/>
      </w:pPr>
      <w:r>
        <w:t>Aturan Game:</w:t>
      </w:r>
    </w:p>
    <w:p w14:paraId="534DE901" w14:textId="24516749" w:rsidR="008610A3" w:rsidRDefault="008610A3">
      <w:pPr>
        <w:pStyle w:val="BodyText"/>
        <w:spacing w:before="1" w:line="276" w:lineRule="auto"/>
      </w:pPr>
    </w:p>
    <w:p w14:paraId="2E17E7AA" w14:textId="1F48F2DD" w:rsidR="00DC42BA" w:rsidRDefault="00DC42BA" w:rsidP="00DC42BA">
      <w:pPr>
        <w:pStyle w:val="BodyText"/>
        <w:spacing w:before="1" w:line="276" w:lineRule="auto"/>
        <w:ind w:left="0"/>
      </w:pPr>
      <w:r>
        <w:t xml:space="preserve">Pemain akan langsung berada di tampilan menu utama dari game “Idle Clicker” ini. Pemain akan ditugaskan untuk menghasilkan uang dengan jumlah sebanyak mungkin. Pemain pertama-tama akan disuruh mengklik gambar tahu yang ada di bagian paling bawah untuk mendapatkan uang sebesar 10. Pemain akan disuruh melakukan hal tersebut berulang-ulang sampai mereka mendapat 50 atau 100 uang. Pemain kemudian bisa membelanjakan uang tersebut untuk membeli Auto-Clicker (uang akan dihasilkan secara otomatis) atau Multipler (dalam hal ini jumlah toko cabang Tahu Bulat yang bisa dibeli; harga pembelian akan terus meningkat seiring banyaknya toko yang dipunyai pemain). Jika pemain berhasil mengumpulkan uang hingga 10000, maka pemain bisa membeli upgrade dagangan “Jual Tahu” yang bisa meningkatkan penghasilan sebesar 2x lipat (seterusnya dengan “Jual Risol” sebesar 3x lipat dan “Jual Cakwe” sebesar 4x lipat). Namun, jika pemain tidak mempunyai uang yang cukup untuk membeli baik upgrade, toko maupun Auto-Clicker maka mereka akan diberitahu dengan boks dialog. Jika pemain ingin mengetahui siapa saja pembuat game “Idle Clicker” ini, mereka bisa mengklik “About Us” yang akan mengubah halaman untuk menampilkan developer game ini. </w:t>
      </w:r>
    </w:p>
    <w:sectPr w:rsidR="00DC42BA">
      <w:type w:val="continuous"/>
      <w:pgSz w:w="11920" w:h="16840"/>
      <w:pgMar w:top="1360" w:right="14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G0sLQ0NjQ2NzI3MjZX0lEKTi0uzszPAykwqgUAJFRiPywAAAA="/>
  </w:docVars>
  <w:rsids>
    <w:rsidRoot w:val="00794748"/>
    <w:rsid w:val="00794748"/>
    <w:rsid w:val="008610A3"/>
    <w:rsid w:val="00DC42B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41E52"/>
  <w15:docId w15:val="{53DC50F3-E59A-4715-A9DA-8816EB4E7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610A3"/>
    <w:rPr>
      <w:color w:val="0000FF" w:themeColor="hyperlink"/>
      <w:u w:val="single"/>
    </w:rPr>
  </w:style>
  <w:style w:type="character" w:styleId="UnresolvedMention">
    <w:name w:val="Unresolved Mention"/>
    <w:basedOn w:val="DefaultParagraphFont"/>
    <w:uiPriority w:val="99"/>
    <w:semiHidden/>
    <w:unhideWhenUsed/>
    <w:rsid w:val="00861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ksiNilai_Kelompok5</dc:title>
  <cp:lastModifiedBy>Raka Satya</cp:lastModifiedBy>
  <cp:revision>4</cp:revision>
  <dcterms:created xsi:type="dcterms:W3CDTF">2023-04-03T10:03:00Z</dcterms:created>
  <dcterms:modified xsi:type="dcterms:W3CDTF">2023-04-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3 Google Docs Renderer</vt:lpwstr>
  </property>
</Properties>
</file>